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09CB4F" w14:textId="3F390F61" w:rsidR="003A04DC" w:rsidRDefault="0011284C">
      <w:pPr>
        <w:rPr>
          <w:rFonts w:eastAsiaTheme="minorEastAsia"/>
        </w:rPr>
      </w:pPr>
      <w:r>
        <w:t xml:space="preserve">Average Exhaust Velocity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(m/sec of ft/sec) (Assum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>
        <w:rPr>
          <w:rFonts w:eastAsiaTheme="minorEastAsia"/>
        </w:rPr>
        <w:t>)</w:t>
      </w:r>
    </w:p>
    <w:p w14:paraId="0B0FC6CC" w14:textId="549A2856" w:rsidR="0011284C" w:rsidRPr="0011284C" w:rsidRDefault="0011284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c-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den>
          </m:f>
        </m:oMath>
      </m:oMathPara>
    </w:p>
    <w:p w14:paraId="390A3CB1" w14:textId="7D055F83" w:rsidR="0011284C" w:rsidRPr="0011284C" w:rsidRDefault="0011284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When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c</m:t>
          </m:r>
        </m:oMath>
      </m:oMathPara>
    </w:p>
    <w:p w14:paraId="522E2551" w14:textId="42A152A1" w:rsidR="0011284C" w:rsidRPr="0011284C" w:rsidRDefault="0011284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×k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-1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×R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den>
                      </m:f>
                    </m:sup>
                  </m:sSup>
                </m:e>
              </m:d>
            </m:e>
          </m:rad>
        </m:oMath>
      </m:oMathPara>
    </w:p>
    <w:p w14:paraId="32B10271" w14:textId="6D7175EE" w:rsidR="0011284C" w:rsidRPr="0011284C" w:rsidRDefault="0011284C" w:rsidP="0011284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rad>
          <m:r>
            <w:rPr>
              <w:rFonts w:ascii="Cambria Math" w:hAnsi="Cambria Math"/>
            </w:rPr>
            <m:t xml:space="preserve"> with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≈0</m:t>
          </m:r>
        </m:oMath>
      </m:oMathPara>
    </w:p>
    <w:p w14:paraId="34C61735" w14:textId="5CF68CB8" w:rsidR="0011284C" w:rsidRDefault="0011284C" w:rsidP="0011284C">
      <w:pPr>
        <w:rPr>
          <w:rFonts w:eastAsiaTheme="minorEastAsia"/>
        </w:rPr>
      </w:pPr>
      <w:r>
        <w:rPr>
          <w:rFonts w:eastAsiaTheme="minorEastAsia"/>
        </w:rPr>
        <w:t xml:space="preserve">Effective Exhaust Velocity, </w:t>
      </w: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</w:rPr>
        <w:t>, (m/sec or ft/sec)</w:t>
      </w:r>
    </w:p>
    <w:p w14:paraId="79816680" w14:textId="00639283" w:rsidR="0011284C" w:rsidRPr="00E92E5E" w:rsidRDefault="0011284C" w:rsidP="0011284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=</m:t>
          </m:r>
          <m:r>
            <w:rPr>
              <w:rFonts w:ascii="Cambria Math" w:eastAsiaTheme="minorEastAsia" w:hAnsi="Cambria Math"/>
            </w:rPr>
            <m:t>c*×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</m:num>
            <m:den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den>
          </m:f>
        </m:oMath>
      </m:oMathPara>
    </w:p>
    <w:p w14:paraId="06F849F1" w14:textId="60B41BDD" w:rsidR="00E92E5E" w:rsidRPr="00E92E5E" w:rsidRDefault="00E92E5E" w:rsidP="0011284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den>
          </m:f>
        </m:oMath>
      </m:oMathPara>
    </w:p>
    <w:p w14:paraId="789DDA14" w14:textId="29461BE3" w:rsidR="00E92E5E" w:rsidRDefault="00E92E5E" w:rsidP="0011284C">
      <w:pPr>
        <w:rPr>
          <w:rFonts w:eastAsiaTheme="minorEastAsia"/>
        </w:rPr>
      </w:pPr>
      <w:r>
        <w:rPr>
          <w:rFonts w:eastAsiaTheme="minorEastAsia"/>
        </w:rPr>
        <w:t xml:space="preserve">Thrust, </w:t>
      </w:r>
      <m:oMath>
        <m:r>
          <w:rPr>
            <w:rFonts w:ascii="Cambria Math" w:eastAsiaTheme="minorEastAsia" w:hAnsi="Cambria Math"/>
          </w:rPr>
          <m:t>F</m:t>
        </m:r>
      </m:oMath>
      <w:r>
        <w:rPr>
          <w:rFonts w:eastAsiaTheme="minorEastAsia"/>
        </w:rPr>
        <w:t>, (N or lbf)</w:t>
      </w:r>
    </w:p>
    <w:p w14:paraId="01A8AE95" w14:textId="7DC6633E" w:rsidR="00E92E5E" w:rsidRPr="00E92E5E" w:rsidRDefault="00E92E5E" w:rsidP="0011284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=c×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den>
          </m:f>
        </m:oMath>
      </m:oMathPara>
    </w:p>
    <w:p w14:paraId="3EDA4A1E" w14:textId="50F1D4E8" w:rsidR="00E92E5E" w:rsidRPr="00E92E5E" w:rsidRDefault="00E92E5E" w:rsidP="0011284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×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×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6881B0BB" w14:textId="1799E76F" w:rsidR="00E92E5E" w:rsidRPr="00E92E5E" w:rsidRDefault="00E92E5E" w:rsidP="0011284C">
      <w:pPr>
        <w:rPr>
          <w:rFonts w:eastAsiaTheme="minorEastAsia"/>
        </w:rPr>
      </w:pPr>
      <w:bookmarkStart w:id="0" w:name="_GoBack"/>
      <m:oMathPara>
        <m:oMath>
          <m:r>
            <w:rPr>
              <w:rFonts w:ascii="Cambria Math" w:eastAsiaTheme="minorEastAsia" w:hAnsi="Cambria Math"/>
            </w:rPr>
            <m:t>F=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bookmarkEnd w:id="0"/>
    <w:p w14:paraId="06505ACE" w14:textId="112951DD" w:rsidR="00E92E5E" w:rsidRPr="00E92E5E" w:rsidRDefault="00E92E5E" w:rsidP="0011284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=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79363EC2" w14:textId="663EAD2B" w:rsidR="00E92E5E" w:rsidRPr="00E92E5E" w:rsidRDefault="00E92E5E" w:rsidP="0011284C">
      <w:pPr>
        <w:rPr>
          <w:rFonts w:eastAsiaTheme="minorEastAsia"/>
        </w:rPr>
      </w:pPr>
      <w:r>
        <w:rPr>
          <w:rFonts w:eastAsiaTheme="minorEastAsia"/>
        </w:rPr>
        <w:t xml:space="preserve">Characteristic Velocity, </w:t>
      </w:r>
      <m:oMath>
        <m:r>
          <w:rPr>
            <w:rFonts w:ascii="Cambria Math" w:eastAsiaTheme="minorEastAsia" w:hAnsi="Cambria Math"/>
          </w:rPr>
          <m:t>c*</m:t>
        </m:r>
      </m:oMath>
      <w:r>
        <w:rPr>
          <w:rFonts w:eastAsiaTheme="minorEastAsia"/>
        </w:rPr>
        <w:t>, (m/sec or ft/sec)</w:t>
      </w:r>
    </w:p>
    <w:p w14:paraId="199FF680" w14:textId="6AC7E1AB" w:rsidR="00E92E5E" w:rsidRPr="0011284C" w:rsidRDefault="00E92E5E" w:rsidP="0011284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*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num>
            <m:den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den>
          </m:f>
        </m:oMath>
      </m:oMathPara>
    </w:p>
    <w:p w14:paraId="41EBCB72" w14:textId="77777777" w:rsidR="0011284C" w:rsidRPr="0011284C" w:rsidRDefault="0011284C">
      <w:pPr>
        <w:rPr>
          <w:rFonts w:eastAsiaTheme="minorEastAsia"/>
        </w:rPr>
      </w:pPr>
    </w:p>
    <w:p w14:paraId="3A53F9C2" w14:textId="77777777" w:rsidR="0011284C" w:rsidRDefault="0011284C"/>
    <w:p w14:paraId="48AD2DA2" w14:textId="77777777" w:rsidR="0011284C" w:rsidRDefault="0011284C"/>
    <w:sectPr w:rsidR="001128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NDQGMkzNLIyNLZV0lIJTi4sz8/NACgxrAVSAZEYsAAAA"/>
  </w:docVars>
  <w:rsids>
    <w:rsidRoot w:val="00A70112"/>
    <w:rsid w:val="0011284C"/>
    <w:rsid w:val="003A04DC"/>
    <w:rsid w:val="00A70112"/>
    <w:rsid w:val="00E92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02183"/>
  <w15:chartTrackingRefBased/>
  <w15:docId w15:val="{392BC5CD-613D-4F3E-8CFA-843FBCF1B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28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Hunt</dc:creator>
  <cp:keywords/>
  <dc:description/>
  <cp:lastModifiedBy>Henry Hunt</cp:lastModifiedBy>
  <cp:revision>3</cp:revision>
  <dcterms:created xsi:type="dcterms:W3CDTF">2020-02-20T16:55:00Z</dcterms:created>
  <dcterms:modified xsi:type="dcterms:W3CDTF">2020-02-20T17:14:00Z</dcterms:modified>
</cp:coreProperties>
</file>